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FE363" w14:textId="08229E01" w:rsidR="00FB2022" w:rsidRDefault="006C03E4" w:rsidP="006C03E4">
      <w:pPr>
        <w:jc w:val="center"/>
      </w:pPr>
      <w:r>
        <w:t>OULS Committee Meeting</w:t>
      </w:r>
    </w:p>
    <w:p w14:paraId="33143593" w14:textId="2B065CB9" w:rsidR="006C03E4" w:rsidRDefault="0052622D" w:rsidP="006C03E4">
      <w:pPr>
        <w:jc w:val="center"/>
      </w:pPr>
      <w:r>
        <w:t>Friday</w:t>
      </w:r>
      <w:r w:rsidR="00095BAE">
        <w:t xml:space="preserve"> 9</w:t>
      </w:r>
      <w:r w:rsidR="00095BAE" w:rsidRPr="00095BAE">
        <w:rPr>
          <w:vertAlign w:val="superscript"/>
        </w:rPr>
        <w:t>th</w:t>
      </w:r>
      <w:r w:rsidR="00095BAE">
        <w:t xml:space="preserve"> </w:t>
      </w:r>
      <w:r>
        <w:t>July</w:t>
      </w:r>
      <w:r w:rsidR="006C03E4">
        <w:t xml:space="preserve"> at 19:00</w:t>
      </w:r>
    </w:p>
    <w:p w14:paraId="1E21F56D" w14:textId="21BBFBD7" w:rsidR="006C03E4" w:rsidRDefault="00CF034F" w:rsidP="006C03E4">
      <w:pPr>
        <w:jc w:val="center"/>
      </w:pPr>
      <w:r>
        <w:t>Minutes</w:t>
      </w:r>
    </w:p>
    <w:p w14:paraId="665CB8FB" w14:textId="0E315DB6" w:rsidR="00B13408" w:rsidRDefault="00B13408" w:rsidP="00B13408"/>
    <w:p w14:paraId="59B7ACAB" w14:textId="3CDA0E58" w:rsidR="00FF6342" w:rsidRDefault="00DD198B" w:rsidP="009655D3">
      <w:r>
        <w:t>Apologise</w:t>
      </w:r>
      <w:r w:rsidR="00B13408">
        <w:t>: Kirsty</w:t>
      </w:r>
      <w:r w:rsidR="00F91C12">
        <w:t>, Michael</w:t>
      </w:r>
    </w:p>
    <w:p w14:paraId="20E7E458" w14:textId="6EF154D0" w:rsidR="00B13408" w:rsidRDefault="00B13408" w:rsidP="00B13408">
      <w:r>
        <w:t>Meeting open: 1905</w:t>
      </w:r>
    </w:p>
    <w:p w14:paraId="4194EF05" w14:textId="6BCED989" w:rsidR="00B13408" w:rsidRDefault="009655D3" w:rsidP="00B13408">
      <w:r>
        <w:t xml:space="preserve">0721.01 </w:t>
      </w:r>
      <w:r w:rsidR="003769B2">
        <w:t>Welcome for Chair – Chair welcomed all attendees and noted that a</w:t>
      </w:r>
      <w:r w:rsidR="00B13408">
        <w:t>ll committee members were feeling a bit drained so it was agreed to focus and act as needed</w:t>
      </w:r>
      <w:r>
        <w:t xml:space="preserve"> during this meeting</w:t>
      </w:r>
      <w:r w:rsidR="00B13408">
        <w:t>.</w:t>
      </w:r>
    </w:p>
    <w:p w14:paraId="19247F62" w14:textId="77777777" w:rsidR="009655D3" w:rsidRDefault="009655D3" w:rsidP="00B13408">
      <w:r>
        <w:t>0721.02 Minutes – Due to technical issues and the absence of the secretary at the last meeting there are no minutes available for review.</w:t>
      </w:r>
    </w:p>
    <w:p w14:paraId="7D203F91" w14:textId="4AB2C8A5" w:rsidR="00B13408" w:rsidRDefault="003769B2" w:rsidP="00B13408">
      <w:r>
        <w:t xml:space="preserve">0721.02 Finance Updated - </w:t>
      </w:r>
      <w:r w:rsidR="00B13408">
        <w:t>30 June £554 in</w:t>
      </w:r>
      <w:r w:rsidR="009655D3">
        <w:t xml:space="preserve"> the</w:t>
      </w:r>
      <w:r w:rsidR="00B13408">
        <w:t xml:space="preserve"> </w:t>
      </w:r>
      <w:r w:rsidR="009655D3">
        <w:t>PayPal account</w:t>
      </w:r>
      <w:r w:rsidR="00B13408">
        <w:t>, memberships are hitting account in July</w:t>
      </w:r>
      <w:r w:rsidR="009655D3">
        <w:t xml:space="preserve"> to explain the sudden increase</w:t>
      </w:r>
      <w:r w:rsidR="00B13408">
        <w:t xml:space="preserve">. Membership has increased overall by 3. Deposit account </w:t>
      </w:r>
      <w:r w:rsidR="009655D3">
        <w:t xml:space="preserve">has </w:t>
      </w:r>
      <w:r w:rsidR="00B13408">
        <w:t>now</w:t>
      </w:r>
      <w:r w:rsidR="009655D3">
        <w:t xml:space="preserve"> been</w:t>
      </w:r>
      <w:r w:rsidR="00B13408">
        <w:t xml:space="preserve"> set up and funded. </w:t>
      </w:r>
      <w:r w:rsidR="009655D3">
        <w:t>The 20</w:t>
      </w:r>
      <w:r w:rsidR="00B13408">
        <w:t>19-20</w:t>
      </w:r>
      <w:r w:rsidR="009655D3">
        <w:t xml:space="preserve"> accounts have now been</w:t>
      </w:r>
      <w:r w:rsidR="00B13408">
        <w:t xml:space="preserve"> signed off by OUSA. </w:t>
      </w:r>
      <w:r w:rsidR="009655D3">
        <w:t>20</w:t>
      </w:r>
      <w:r w:rsidR="00B13408">
        <w:t>20-21</w:t>
      </w:r>
      <w:r w:rsidR="009655D3">
        <w:t xml:space="preserve"> accounts</w:t>
      </w:r>
      <w:r w:rsidR="00B13408">
        <w:t xml:space="preserve"> paperwork</w:t>
      </w:r>
      <w:r w:rsidR="009655D3">
        <w:t xml:space="preserve"> has now been</w:t>
      </w:r>
      <w:r w:rsidR="00B13408">
        <w:t xml:space="preserve"> gathered and Treasurer</w:t>
      </w:r>
      <w:r w:rsidR="009655D3">
        <w:t xml:space="preserve"> is</w:t>
      </w:r>
      <w:r w:rsidR="00B13408">
        <w:t xml:space="preserve"> content</w:t>
      </w:r>
      <w:r w:rsidR="009655D3">
        <w:t xml:space="preserve"> that the accounts accurately reflect reality</w:t>
      </w:r>
      <w:r w:rsidR="00B13408">
        <w:t xml:space="preserve">. </w:t>
      </w:r>
      <w:r w:rsidR="009655D3">
        <w:t>The committee will n</w:t>
      </w:r>
      <w:r w:rsidR="00B13408">
        <w:t>eed to find 2 members to review and agree accounts next month after committee agrees the accounts. Some money</w:t>
      </w:r>
      <w:r w:rsidR="009655D3">
        <w:t xml:space="preserve"> was</w:t>
      </w:r>
      <w:r w:rsidR="00B13408">
        <w:t xml:space="preserve"> lost </w:t>
      </w:r>
      <w:r w:rsidR="009655D3">
        <w:t xml:space="preserve">in setting up the deposit account </w:t>
      </w:r>
      <w:r w:rsidR="00B13408">
        <w:t>but</w:t>
      </w:r>
      <w:r w:rsidR="009655D3">
        <w:t xml:space="preserve"> was</w:t>
      </w:r>
      <w:r w:rsidR="00B13408">
        <w:t xml:space="preserve"> only 33p on test transactions</w:t>
      </w:r>
      <w:r w:rsidR="009655D3">
        <w:t xml:space="preserve"> to avoid issues which was proven a wise decision</w:t>
      </w:r>
      <w:r w:rsidR="00B13408">
        <w:t xml:space="preserve">. </w:t>
      </w:r>
      <w:r w:rsidR="009655D3">
        <w:t>PayPal</w:t>
      </w:r>
      <w:r w:rsidR="00B13408">
        <w:t xml:space="preserve"> card</w:t>
      </w:r>
      <w:r w:rsidR="009655D3">
        <w:t xml:space="preserve"> has been</w:t>
      </w:r>
      <w:r w:rsidR="00B13408">
        <w:t xml:space="preserve"> set up</w:t>
      </w:r>
      <w:r w:rsidR="009655D3">
        <w:t xml:space="preserve"> and passed out</w:t>
      </w:r>
      <w:r w:rsidR="00B13408">
        <w:t>,</w:t>
      </w:r>
      <w:r w:rsidR="009655D3">
        <w:t xml:space="preserve"> a</w:t>
      </w:r>
      <w:r w:rsidR="00B13408">
        <w:t xml:space="preserve"> working cash amount of £500 was agreed but with a number of larger payments coming up</w:t>
      </w:r>
      <w:r w:rsidR="009655D3">
        <w:t xml:space="preserve"> it was agreed to allow the account to be above this amount to enable these payments</w:t>
      </w:r>
      <w:r w:rsidR="00DD198B">
        <w:t>.</w:t>
      </w:r>
      <w:r>
        <w:t xml:space="preserve"> {Action: Committee to consider appointment of Auditors}</w:t>
      </w:r>
    </w:p>
    <w:p w14:paraId="1AC0BE7C" w14:textId="59FB7343" w:rsidR="003769B2" w:rsidRDefault="003769B2" w:rsidP="003769B2">
      <w:r>
        <w:t xml:space="preserve">0721.03 </w:t>
      </w:r>
      <w:r w:rsidR="00CC5612">
        <w:t xml:space="preserve">Face to Face Events </w:t>
      </w:r>
      <w:r>
        <w:t xml:space="preserve">– </w:t>
      </w:r>
      <w:r w:rsidR="00DD198B">
        <w:t>OUSA</w:t>
      </w:r>
      <w:r>
        <w:t xml:space="preserve"> is</w:t>
      </w:r>
      <w:r w:rsidR="00DD198B">
        <w:t xml:space="preserve"> seeking preferences </w:t>
      </w:r>
      <w:r>
        <w:t xml:space="preserve">on the idea of </w:t>
      </w:r>
      <w:r w:rsidR="00CF034F">
        <w:t>face-to-face</w:t>
      </w:r>
      <w:r>
        <w:t xml:space="preserve"> events next term, </w:t>
      </w:r>
      <w:r w:rsidR="00DD198B">
        <w:t>but</w:t>
      </w:r>
      <w:r>
        <w:t xml:space="preserve"> is</w:t>
      </w:r>
      <w:r w:rsidR="00DD198B">
        <w:t xml:space="preserve"> likely to be OUSA</w:t>
      </w:r>
      <w:r>
        <w:t xml:space="preserve"> policy to match OU policy and not hold face to face events until the new year</w:t>
      </w:r>
      <w:r w:rsidR="00DD198B">
        <w:t>.</w:t>
      </w:r>
      <w:r>
        <w:t xml:space="preserve"> It was noted that s</w:t>
      </w:r>
      <w:r w:rsidR="00DD198B">
        <w:t>ome society do larger events where we do not usually</w:t>
      </w:r>
      <w:r>
        <w:t xml:space="preserve"> which means they are more reliant on the aid of OUSA and are more likely to need to avoid in person events</w:t>
      </w:r>
      <w:r w:rsidR="00DD198B">
        <w:t>.</w:t>
      </w:r>
    </w:p>
    <w:p w14:paraId="6AC7F49A" w14:textId="4306FA65" w:rsidR="00DD198B" w:rsidRDefault="003769B2" w:rsidP="003769B2">
      <w:r>
        <w:t xml:space="preserve">0721.04 </w:t>
      </w:r>
      <w:r w:rsidR="00DD198B">
        <w:t xml:space="preserve">Mooting </w:t>
      </w:r>
      <w:r>
        <w:t xml:space="preserve">events </w:t>
      </w:r>
      <w:r w:rsidR="00DD198B">
        <w:t>consider</w:t>
      </w:r>
      <w:r>
        <w:t>ed for</w:t>
      </w:r>
      <w:r w:rsidR="00DD198B">
        <w:t xml:space="preserve"> Aug</w:t>
      </w:r>
      <w:r>
        <w:t xml:space="preserve">ust and </w:t>
      </w:r>
      <w:r w:rsidR="00DD198B">
        <w:t>Sept</w:t>
      </w:r>
      <w:r>
        <w:t>ember, Committee advised</w:t>
      </w:r>
      <w:r w:rsidR="00DD198B">
        <w:t xml:space="preserve"> to set dates and consider later if in person or not. Brian </w:t>
      </w:r>
      <w:r>
        <w:t xml:space="preserve">advised that we </w:t>
      </w:r>
      <w:r w:rsidR="00DD198B">
        <w:t xml:space="preserve">play it safe for now and review as time progresses. </w:t>
      </w:r>
      <w:r>
        <w:t>Secretary to a</w:t>
      </w:r>
      <w:r w:rsidR="00DD198B">
        <w:t xml:space="preserve">dd this as standing item. </w:t>
      </w:r>
      <w:r w:rsidR="009655D3">
        <w:t>Consensus</w:t>
      </w:r>
      <w:r w:rsidR="004A5F9C">
        <w:t xml:space="preserve"> for no </w:t>
      </w:r>
      <w:r w:rsidR="009655D3">
        <w:t>in person events</w:t>
      </w:r>
      <w:r w:rsidR="004A5F9C">
        <w:t xml:space="preserve"> in August.</w:t>
      </w:r>
    </w:p>
    <w:p w14:paraId="0BF79B43" w14:textId="25B4CD45" w:rsidR="004A5F9C" w:rsidRDefault="00EA69A2" w:rsidP="004A5F9C">
      <w:r>
        <w:t>0721.05 G</w:t>
      </w:r>
      <w:r w:rsidR="0052622D">
        <w:t>uest Speakers Serie</w:t>
      </w:r>
      <w:r>
        <w:t xml:space="preserve">s – Jonathan confirmed that he has </w:t>
      </w:r>
      <w:r w:rsidR="004A5F9C">
        <w:t>2 booked in</w:t>
      </w:r>
      <w:r>
        <w:t xml:space="preserve"> so far</w:t>
      </w:r>
      <w:r w:rsidR="004A5F9C">
        <w:t xml:space="preserve">, </w:t>
      </w:r>
      <w:r w:rsidR="00CF034F">
        <w:t>Committee</w:t>
      </w:r>
      <w:r>
        <w:t xml:space="preserve"> agreed that the </w:t>
      </w:r>
      <w:r w:rsidR="004A5F9C">
        <w:t>time scales</w:t>
      </w:r>
      <w:r>
        <w:t xml:space="preserve"> for the events be set at</w:t>
      </w:r>
      <w:r w:rsidR="004A5F9C">
        <w:t xml:space="preserve"> one a month</w:t>
      </w:r>
      <w:r>
        <w:t>. Jonathan is continuing to work with a</w:t>
      </w:r>
      <w:r w:rsidR="004A5F9C">
        <w:t xml:space="preserve"> 3</w:t>
      </w:r>
      <w:r w:rsidR="004A5F9C" w:rsidRPr="004A5F9C">
        <w:rPr>
          <w:vertAlign w:val="superscript"/>
        </w:rPr>
        <w:t>rd</w:t>
      </w:r>
      <w:r w:rsidR="004A5F9C">
        <w:t xml:space="preserve"> </w:t>
      </w:r>
      <w:r>
        <w:t xml:space="preserve">candidate, an </w:t>
      </w:r>
      <w:r w:rsidR="004A5F9C">
        <w:t xml:space="preserve">academic, </w:t>
      </w:r>
      <w:r>
        <w:t xml:space="preserve">and a </w:t>
      </w:r>
      <w:r w:rsidR="004A5F9C">
        <w:t>4</w:t>
      </w:r>
      <w:r w:rsidR="004A5F9C" w:rsidRPr="004A5F9C">
        <w:rPr>
          <w:vertAlign w:val="superscript"/>
        </w:rPr>
        <w:t>th</w:t>
      </w:r>
      <w:r w:rsidR="004A5F9C">
        <w:t xml:space="preserve"> </w:t>
      </w:r>
      <w:r w:rsidR="00CF034F">
        <w:t>candidate,</w:t>
      </w:r>
      <w:r>
        <w:t xml:space="preserve"> </w:t>
      </w:r>
      <w:r w:rsidR="004A5F9C">
        <w:t xml:space="preserve">Robert </w:t>
      </w:r>
      <w:r>
        <w:t>R</w:t>
      </w:r>
      <w:r w:rsidR="004A5F9C">
        <w:t>inder</w:t>
      </w:r>
      <w:r>
        <w:t xml:space="preserve"> but he</w:t>
      </w:r>
      <w:r w:rsidR="004A5F9C">
        <w:t xml:space="preserve"> may need an appearance fee</w:t>
      </w:r>
      <w:r>
        <w:t>. Committee agreed to set a</w:t>
      </w:r>
      <w:r w:rsidR="004A5F9C">
        <w:t xml:space="preserve"> </w:t>
      </w:r>
      <w:r w:rsidR="00747AA4">
        <w:t>ceiling</w:t>
      </w:r>
      <w:r w:rsidR="004A5F9C">
        <w:t xml:space="preserve"> </w:t>
      </w:r>
      <w:r>
        <w:t xml:space="preserve">of </w:t>
      </w:r>
      <w:r w:rsidR="004A5F9C">
        <w:t>£500,</w:t>
      </w:r>
      <w:r>
        <w:t xml:space="preserve"> with an</w:t>
      </w:r>
      <w:r w:rsidR="004A5F9C">
        <w:t xml:space="preserve"> initial offer of £300. Suggestion of </w:t>
      </w:r>
      <w:r w:rsidR="0095422D">
        <w:t>Baroness Hale</w:t>
      </w:r>
      <w:r>
        <w:t xml:space="preserve"> was made and noted</w:t>
      </w:r>
      <w:r w:rsidR="004A5F9C">
        <w:t>.</w:t>
      </w:r>
      <w:r>
        <w:t xml:space="preserve"> Committee also agreed on s</w:t>
      </w:r>
      <w:r w:rsidR="004A5F9C">
        <w:t>end a little thank you gift to those who do</w:t>
      </w:r>
      <w:r>
        <w:t xml:space="preserve"> attend of</w:t>
      </w:r>
      <w:r w:rsidR="0095422D">
        <w:t xml:space="preserve"> £30 per person.</w:t>
      </w:r>
    </w:p>
    <w:p w14:paraId="04D5AF13" w14:textId="5EF4E15C" w:rsidR="0095422D" w:rsidRDefault="00EA69A2" w:rsidP="0095422D">
      <w:r>
        <w:t xml:space="preserve">0721.06 </w:t>
      </w:r>
      <w:r w:rsidR="0052622D">
        <w:t xml:space="preserve">Social Media Fundraising </w:t>
      </w:r>
      <w:r>
        <w:t xml:space="preserve">– Jonathan noted that our fundraising policy had expired, until a formal review is </w:t>
      </w:r>
      <w:r w:rsidR="00CF034F">
        <w:t>completed,</w:t>
      </w:r>
      <w:r>
        <w:t xml:space="preserve"> he recommended that we continue to enable our social media to collect fundraising – Approved Unanimously</w:t>
      </w:r>
    </w:p>
    <w:p w14:paraId="0BE728CA" w14:textId="1F605BA0" w:rsidR="0095422D" w:rsidRDefault="00CF034F" w:rsidP="0095422D">
      <w:r>
        <w:t xml:space="preserve">0721.07 </w:t>
      </w:r>
      <w:r w:rsidR="00CC5612">
        <w:t xml:space="preserve">StreetLaw </w:t>
      </w:r>
      <w:r>
        <w:t xml:space="preserve">- </w:t>
      </w:r>
      <w:r w:rsidR="0095422D">
        <w:t>Noted that meeting</w:t>
      </w:r>
      <w:r>
        <w:t>s</w:t>
      </w:r>
      <w:r w:rsidR="0095422D">
        <w:t xml:space="preserve"> continue</w:t>
      </w:r>
      <w:r>
        <w:t xml:space="preserve"> in relation to StreetLaw projects. As </w:t>
      </w:r>
      <w:r w:rsidR="0095422D">
        <w:t>Kirsty</w:t>
      </w:r>
      <w:r>
        <w:t xml:space="preserve"> was</w:t>
      </w:r>
      <w:r w:rsidR="0095422D">
        <w:t xml:space="preserve"> sadly not here</w:t>
      </w:r>
      <w:r>
        <w:t xml:space="preserve"> it was agreed not to discuss further but to </w:t>
      </w:r>
      <w:r w:rsidR="0095422D">
        <w:t>offer help if needed.</w:t>
      </w:r>
    </w:p>
    <w:p w14:paraId="7E24AC34" w14:textId="0284725B" w:rsidR="0095422D" w:rsidRDefault="00CF034F" w:rsidP="0095422D">
      <w:r>
        <w:t xml:space="preserve">0721.08 </w:t>
      </w:r>
      <w:r w:rsidR="00546813">
        <w:t>Review of Policies</w:t>
      </w:r>
      <w:r>
        <w:t xml:space="preserve"> - </w:t>
      </w:r>
      <w:r w:rsidR="0095422D">
        <w:t>Not in a position to proceed</w:t>
      </w:r>
      <w:r>
        <w:t xml:space="preserve"> at this time</w:t>
      </w:r>
      <w:r w:rsidR="0095422D">
        <w:t xml:space="preserve">. </w:t>
      </w:r>
      <w:r>
        <w:t>Jonathan suggested the r</w:t>
      </w:r>
      <w:r w:rsidR="0095422D">
        <w:t xml:space="preserve">emoval of </w:t>
      </w:r>
      <w:r>
        <w:t>subcommittee</w:t>
      </w:r>
      <w:r w:rsidR="0095422D">
        <w:t xml:space="preserve"> and working group mentions from policies</w:t>
      </w:r>
      <w:r w:rsidR="00F91C12">
        <w:t xml:space="preserve"> – Agreed. John</w:t>
      </w:r>
      <w:r>
        <w:t>athan</w:t>
      </w:r>
      <w:r w:rsidR="00F91C12">
        <w:t xml:space="preserve"> suggests </w:t>
      </w:r>
      <w:r w:rsidR="00F91C12">
        <w:lastRenderedPageBreak/>
        <w:t xml:space="preserve">committee to review and suggest amendments and to put to final vote during elections – </w:t>
      </w:r>
      <w:r>
        <w:t>A</w:t>
      </w:r>
      <w:r w:rsidR="00F91C12">
        <w:t xml:space="preserve">greed. Simon offered help as needed. </w:t>
      </w:r>
    </w:p>
    <w:p w14:paraId="64C31043" w14:textId="1BB88A4F" w:rsidR="00F91C12" w:rsidRDefault="00CF034F" w:rsidP="00F91C12">
      <w:r>
        <w:t xml:space="preserve">0721.09 </w:t>
      </w:r>
      <w:r w:rsidR="0052622D">
        <w:t xml:space="preserve">Careers and Systems Updates </w:t>
      </w:r>
      <w:r>
        <w:t xml:space="preserve">– </w:t>
      </w:r>
      <w:r w:rsidR="00F91C12">
        <w:t>Michael</w:t>
      </w:r>
      <w:r>
        <w:t xml:space="preserve"> was</w:t>
      </w:r>
      <w:r w:rsidR="00F91C12">
        <w:t xml:space="preserve"> unable to attend, Brian reviewed Michael</w:t>
      </w:r>
      <w:r w:rsidR="00747AA4">
        <w:t>’s report.</w:t>
      </w:r>
      <w:r w:rsidR="00F91C12">
        <w:t xml:space="preserve"> </w:t>
      </w:r>
      <w:r>
        <w:t>The suggestion of a p</w:t>
      </w:r>
      <w:r w:rsidR="00F91C12">
        <w:t>odcast is potentially interesting but with speakers being considered it may not be the right direction at present. No vote on matters until Michael can attend</w:t>
      </w:r>
      <w:r w:rsidR="00747AA4">
        <w:t xml:space="preserve"> and C</w:t>
      </w:r>
      <w:r w:rsidR="00F91C12">
        <w:t>ommittee will keep an open mind on matters</w:t>
      </w:r>
      <w:r>
        <w:t xml:space="preserve"> when given fuller advice by Michael</w:t>
      </w:r>
      <w:r w:rsidR="00747AA4">
        <w:t xml:space="preserve"> - Tabled</w:t>
      </w:r>
    </w:p>
    <w:p w14:paraId="705325FF" w14:textId="73CDE028" w:rsidR="00747AA4" w:rsidRDefault="00CF034F" w:rsidP="00747AA4">
      <w:r>
        <w:t xml:space="preserve">0721.10 </w:t>
      </w:r>
      <w:r w:rsidR="006C03E4">
        <w:t>Updates from</w:t>
      </w:r>
      <w:r w:rsidR="00774057">
        <w:t xml:space="preserve"> other</w:t>
      </w:r>
      <w:r w:rsidR="006C03E4">
        <w:t xml:space="preserve"> </w:t>
      </w:r>
      <w:r w:rsidR="00774057">
        <w:t>c</w:t>
      </w:r>
      <w:r w:rsidR="006C03E4">
        <w:t>ommittee members</w:t>
      </w:r>
      <w:r>
        <w:t xml:space="preserve"> – None</w:t>
      </w:r>
    </w:p>
    <w:p w14:paraId="365BDA4A" w14:textId="48479E28" w:rsidR="006C03E4" w:rsidRDefault="00CF034F" w:rsidP="006C03E4">
      <w:r>
        <w:t xml:space="preserve">0721.11 AOB - </w:t>
      </w:r>
      <w:r w:rsidR="00747AA4">
        <w:t>Tom and Zoe will figure dates for mooting taster sessions</w:t>
      </w:r>
      <w:r>
        <w:t xml:space="preserve">, advised to add these to </w:t>
      </w:r>
      <w:r w:rsidR="00747AA4">
        <w:t>Michael’s calendar</w:t>
      </w:r>
      <w:r>
        <w:t xml:space="preserve"> tool to avoid clashes</w:t>
      </w:r>
      <w:r w:rsidR="00747AA4">
        <w:t>.</w:t>
      </w:r>
    </w:p>
    <w:p w14:paraId="6A64D828" w14:textId="7C90D88F" w:rsidR="00747AA4" w:rsidRDefault="00CF034F" w:rsidP="006C03E4">
      <w:r>
        <w:t xml:space="preserve">0721.12 AOB - </w:t>
      </w:r>
      <w:r w:rsidR="00747AA4">
        <w:t xml:space="preserve">Noted Christian does not seem to be on communications. </w:t>
      </w:r>
      <w:r>
        <w:t>{Action Brian</w:t>
      </w:r>
      <w:r w:rsidR="00747AA4">
        <w:t>/</w:t>
      </w:r>
      <w:r>
        <w:t>Johnathan</w:t>
      </w:r>
      <w:r w:rsidR="00747AA4">
        <w:t xml:space="preserve"> to contact</w:t>
      </w:r>
    </w:p>
    <w:p w14:paraId="5F6534AE" w14:textId="5BD0ECAB" w:rsidR="006C03E4" w:rsidRDefault="006C03E4" w:rsidP="006C03E4">
      <w:r>
        <w:t xml:space="preserve">Next Meeting: </w:t>
      </w:r>
      <w:r w:rsidR="0052622D">
        <w:t>TBC</w:t>
      </w:r>
    </w:p>
    <w:p w14:paraId="79144CBC" w14:textId="43B919E8" w:rsidR="00CF034F" w:rsidRDefault="00CF034F" w:rsidP="006C03E4">
      <w:r>
        <w:t>Meeting Closed: 1945</w:t>
      </w:r>
    </w:p>
    <w:p w14:paraId="2F23B8F7" w14:textId="087BB3DA" w:rsidR="00CF034F" w:rsidRDefault="00CF034F" w:rsidP="006C03E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F034F" w14:paraId="37C20E35" w14:textId="77777777" w:rsidTr="00CF034F">
        <w:tc>
          <w:tcPr>
            <w:tcW w:w="3005" w:type="dxa"/>
          </w:tcPr>
          <w:p w14:paraId="5BF0D0AD" w14:textId="6C60E8A5" w:rsidR="00CF034F" w:rsidRDefault="00CF034F" w:rsidP="006C03E4">
            <w:r>
              <w:t>Minute</w:t>
            </w:r>
          </w:p>
        </w:tc>
        <w:tc>
          <w:tcPr>
            <w:tcW w:w="3005" w:type="dxa"/>
          </w:tcPr>
          <w:p w14:paraId="40825CC2" w14:textId="58FDE367" w:rsidR="00CF034F" w:rsidRDefault="00CF034F" w:rsidP="006C03E4">
            <w:r>
              <w:t>Action</w:t>
            </w:r>
          </w:p>
        </w:tc>
        <w:tc>
          <w:tcPr>
            <w:tcW w:w="3006" w:type="dxa"/>
          </w:tcPr>
          <w:p w14:paraId="642D4522" w14:textId="455D7E59" w:rsidR="00CF034F" w:rsidRDefault="00BB3B6D" w:rsidP="006C03E4">
            <w:r>
              <w:t>Action Holder</w:t>
            </w:r>
          </w:p>
        </w:tc>
      </w:tr>
      <w:tr w:rsidR="00CF034F" w14:paraId="19FD4BF3" w14:textId="77777777" w:rsidTr="00CF034F">
        <w:tc>
          <w:tcPr>
            <w:tcW w:w="3005" w:type="dxa"/>
          </w:tcPr>
          <w:p w14:paraId="2AA7CD77" w14:textId="0441244F" w:rsidR="00CF034F" w:rsidRDefault="00BB3B6D" w:rsidP="006C03E4">
            <w:r>
              <w:t>0721.02</w:t>
            </w:r>
          </w:p>
        </w:tc>
        <w:tc>
          <w:tcPr>
            <w:tcW w:w="3005" w:type="dxa"/>
          </w:tcPr>
          <w:p w14:paraId="02820947" w14:textId="42B35BFA" w:rsidR="00CF034F" w:rsidRDefault="00BB3B6D" w:rsidP="006C03E4">
            <w:r>
              <w:t>Appointment of Auditors for 2020-21</w:t>
            </w:r>
          </w:p>
        </w:tc>
        <w:tc>
          <w:tcPr>
            <w:tcW w:w="3006" w:type="dxa"/>
          </w:tcPr>
          <w:p w14:paraId="51AAA15D" w14:textId="05B4E086" w:rsidR="00CF034F" w:rsidRDefault="00BB3B6D" w:rsidP="006C03E4">
            <w:r>
              <w:t>Gareth</w:t>
            </w:r>
          </w:p>
        </w:tc>
      </w:tr>
      <w:tr w:rsidR="00CF034F" w14:paraId="2EA540C6" w14:textId="77777777" w:rsidTr="00CF034F">
        <w:tc>
          <w:tcPr>
            <w:tcW w:w="3005" w:type="dxa"/>
          </w:tcPr>
          <w:p w14:paraId="2557679F" w14:textId="47A87A81" w:rsidR="00CF034F" w:rsidRDefault="00F3278A" w:rsidP="006C03E4">
            <w:r>
              <w:t>0721.08</w:t>
            </w:r>
          </w:p>
        </w:tc>
        <w:tc>
          <w:tcPr>
            <w:tcW w:w="3005" w:type="dxa"/>
          </w:tcPr>
          <w:p w14:paraId="252EF709" w14:textId="647A3FE4" w:rsidR="00CF034F" w:rsidRDefault="00F3278A" w:rsidP="006C03E4">
            <w:r>
              <w:t>Review of all policies</w:t>
            </w:r>
          </w:p>
        </w:tc>
        <w:tc>
          <w:tcPr>
            <w:tcW w:w="3006" w:type="dxa"/>
          </w:tcPr>
          <w:p w14:paraId="15C7D78F" w14:textId="183C5D11" w:rsidR="00CF034F" w:rsidRDefault="00F3278A" w:rsidP="006C03E4">
            <w:r>
              <w:t>Jonathan</w:t>
            </w:r>
          </w:p>
        </w:tc>
      </w:tr>
    </w:tbl>
    <w:p w14:paraId="0CAF56B0" w14:textId="4B41A73F" w:rsidR="00CF034F" w:rsidRDefault="00CF034F" w:rsidP="006C03E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2"/>
        <w:gridCol w:w="3141"/>
        <w:gridCol w:w="2793"/>
      </w:tblGrid>
      <w:tr w:rsidR="00BB3B6D" w14:paraId="7B3EBBE6" w14:textId="74142DC8" w:rsidTr="00BB3B6D">
        <w:tc>
          <w:tcPr>
            <w:tcW w:w="3082" w:type="dxa"/>
          </w:tcPr>
          <w:p w14:paraId="1F5D3561" w14:textId="34F7B493" w:rsidR="00BB3B6D" w:rsidRDefault="00BB3B6D" w:rsidP="006C03E4">
            <w:r>
              <w:t>Minute</w:t>
            </w:r>
          </w:p>
        </w:tc>
        <w:tc>
          <w:tcPr>
            <w:tcW w:w="3141" w:type="dxa"/>
          </w:tcPr>
          <w:p w14:paraId="55D5843B" w14:textId="1A7FC72D" w:rsidR="00BB3B6D" w:rsidRDefault="00BB3B6D" w:rsidP="006C03E4">
            <w:r>
              <w:t>Question</w:t>
            </w:r>
          </w:p>
        </w:tc>
        <w:tc>
          <w:tcPr>
            <w:tcW w:w="2793" w:type="dxa"/>
          </w:tcPr>
          <w:p w14:paraId="452D4D83" w14:textId="61D9DBA3" w:rsidR="00BB3B6D" w:rsidRDefault="00BB3B6D" w:rsidP="006C03E4">
            <w:r>
              <w:t>Committee Decision</w:t>
            </w:r>
          </w:p>
        </w:tc>
      </w:tr>
      <w:tr w:rsidR="00BB3B6D" w14:paraId="143DC335" w14:textId="76037E2B" w:rsidTr="00BB3B6D">
        <w:tc>
          <w:tcPr>
            <w:tcW w:w="3082" w:type="dxa"/>
          </w:tcPr>
          <w:p w14:paraId="30BB590C" w14:textId="7533F566" w:rsidR="00BB3B6D" w:rsidRDefault="00BB3B6D" w:rsidP="006C03E4">
            <w:r>
              <w:t>0721.02</w:t>
            </w:r>
          </w:p>
        </w:tc>
        <w:tc>
          <w:tcPr>
            <w:tcW w:w="3141" w:type="dxa"/>
          </w:tcPr>
          <w:p w14:paraId="1E53E9D1" w14:textId="431E9A1D" w:rsidR="00BB3B6D" w:rsidRDefault="00F3278A" w:rsidP="006C03E4">
            <w:r>
              <w:t xml:space="preserve">Should we </w:t>
            </w:r>
            <w:r w:rsidR="00BB3B6D">
              <w:t>e</w:t>
            </w:r>
            <w:r w:rsidR="00BB3B6D">
              <w:t xml:space="preserve">xceed working cash this month </w:t>
            </w:r>
            <w:r w:rsidR="00BB3B6D">
              <w:t>due to the number of</w:t>
            </w:r>
            <w:r w:rsidR="00BB3B6D">
              <w:t xml:space="preserve"> larger payment due</w:t>
            </w:r>
          </w:p>
        </w:tc>
        <w:tc>
          <w:tcPr>
            <w:tcW w:w="2793" w:type="dxa"/>
          </w:tcPr>
          <w:p w14:paraId="7F0C20D1" w14:textId="0D84D353" w:rsidR="00BB3B6D" w:rsidRDefault="00BB3B6D" w:rsidP="006C03E4">
            <w:r>
              <w:t>Approved – Exceed this</w:t>
            </w:r>
            <w:r w:rsidR="00F3278A">
              <w:t xml:space="preserve"> month</w:t>
            </w:r>
          </w:p>
        </w:tc>
      </w:tr>
      <w:tr w:rsidR="00BB3B6D" w14:paraId="7312BABA" w14:textId="0F53F308" w:rsidTr="00BB3B6D">
        <w:tc>
          <w:tcPr>
            <w:tcW w:w="3082" w:type="dxa"/>
          </w:tcPr>
          <w:p w14:paraId="20767849" w14:textId="52086E93" w:rsidR="00BB3B6D" w:rsidRDefault="00BB3B6D" w:rsidP="006C03E4">
            <w:r>
              <w:t>0721.04</w:t>
            </w:r>
          </w:p>
        </w:tc>
        <w:tc>
          <w:tcPr>
            <w:tcW w:w="3141" w:type="dxa"/>
          </w:tcPr>
          <w:p w14:paraId="7BF14C8D" w14:textId="2253FDAE" w:rsidR="00BB3B6D" w:rsidRDefault="00F3278A" w:rsidP="006C03E4">
            <w:r>
              <w:t>Should we</w:t>
            </w:r>
            <w:r w:rsidR="00BB3B6D">
              <w:t xml:space="preserve"> hold face-to-face meetings</w:t>
            </w:r>
          </w:p>
        </w:tc>
        <w:tc>
          <w:tcPr>
            <w:tcW w:w="2793" w:type="dxa"/>
          </w:tcPr>
          <w:p w14:paraId="229F2C2F" w14:textId="5F03382A" w:rsidR="00BB3B6D" w:rsidRDefault="00F3278A" w:rsidP="006C03E4">
            <w:r>
              <w:t>No Face-to-Face meetings in August</w:t>
            </w:r>
          </w:p>
        </w:tc>
      </w:tr>
      <w:tr w:rsidR="00BB3B6D" w14:paraId="6DED1930" w14:textId="4F6EDC58" w:rsidTr="00BB3B6D">
        <w:tc>
          <w:tcPr>
            <w:tcW w:w="3082" w:type="dxa"/>
          </w:tcPr>
          <w:p w14:paraId="30925500" w14:textId="20AE5744" w:rsidR="00BB3B6D" w:rsidRDefault="00BB3B6D" w:rsidP="006C03E4">
            <w:r>
              <w:t>0721.05</w:t>
            </w:r>
          </w:p>
        </w:tc>
        <w:tc>
          <w:tcPr>
            <w:tcW w:w="3141" w:type="dxa"/>
          </w:tcPr>
          <w:p w14:paraId="78D3BC56" w14:textId="6F9D4B37" w:rsidR="00BB3B6D" w:rsidRDefault="00F3278A" w:rsidP="006C03E4">
            <w:r>
              <w:t>What t</w:t>
            </w:r>
            <w:r w:rsidR="00BB3B6D">
              <w:t>ime scale for Guest Speaker events</w:t>
            </w:r>
          </w:p>
        </w:tc>
        <w:tc>
          <w:tcPr>
            <w:tcW w:w="2793" w:type="dxa"/>
          </w:tcPr>
          <w:p w14:paraId="6B07EA91" w14:textId="383A8CDD" w:rsidR="00BB3B6D" w:rsidRDefault="00F3278A" w:rsidP="006C03E4">
            <w:r>
              <w:t>Agreed to set at one a month</w:t>
            </w:r>
          </w:p>
        </w:tc>
      </w:tr>
      <w:tr w:rsidR="00BB3B6D" w14:paraId="44DCE042" w14:textId="29BEAB46" w:rsidTr="00BB3B6D">
        <w:tc>
          <w:tcPr>
            <w:tcW w:w="3082" w:type="dxa"/>
          </w:tcPr>
          <w:p w14:paraId="3BEC40A5" w14:textId="0297702C" w:rsidR="00BB3B6D" w:rsidRDefault="00BB3B6D" w:rsidP="006C03E4">
            <w:r>
              <w:t>0721.05</w:t>
            </w:r>
          </w:p>
        </w:tc>
        <w:tc>
          <w:tcPr>
            <w:tcW w:w="3141" w:type="dxa"/>
          </w:tcPr>
          <w:p w14:paraId="7178DDAB" w14:textId="67EE2ED5" w:rsidR="00BB3B6D" w:rsidRDefault="00F3278A" w:rsidP="006C03E4">
            <w:r>
              <w:t>Should we</w:t>
            </w:r>
            <w:r w:rsidR="00BB3B6D">
              <w:t xml:space="preserve"> send thank you gifts to speakers</w:t>
            </w:r>
          </w:p>
        </w:tc>
        <w:tc>
          <w:tcPr>
            <w:tcW w:w="2793" w:type="dxa"/>
          </w:tcPr>
          <w:p w14:paraId="12BD53CE" w14:textId="1098237A" w:rsidR="00BB3B6D" w:rsidRDefault="00F3278A" w:rsidP="006C03E4">
            <w:r>
              <w:t>Agreed with a value of £30 per person</w:t>
            </w:r>
          </w:p>
        </w:tc>
      </w:tr>
      <w:tr w:rsidR="00BB3B6D" w14:paraId="45AA8D78" w14:textId="0444C23B" w:rsidTr="00BB3B6D">
        <w:tc>
          <w:tcPr>
            <w:tcW w:w="3082" w:type="dxa"/>
          </w:tcPr>
          <w:p w14:paraId="6894169F" w14:textId="3D3B6DC2" w:rsidR="00BB3B6D" w:rsidRDefault="00BB3B6D" w:rsidP="006C03E4">
            <w:r>
              <w:t>0721.06</w:t>
            </w:r>
          </w:p>
        </w:tc>
        <w:tc>
          <w:tcPr>
            <w:tcW w:w="3141" w:type="dxa"/>
          </w:tcPr>
          <w:p w14:paraId="1434B904" w14:textId="6A3D50A3" w:rsidR="00BB3B6D" w:rsidRDefault="00F3278A" w:rsidP="006C03E4">
            <w:r>
              <w:t>Should we continue to fundraise using our social media platforms</w:t>
            </w:r>
          </w:p>
        </w:tc>
        <w:tc>
          <w:tcPr>
            <w:tcW w:w="2793" w:type="dxa"/>
          </w:tcPr>
          <w:p w14:paraId="5CDC1458" w14:textId="72E36420" w:rsidR="00BB3B6D" w:rsidRDefault="00F3278A" w:rsidP="006C03E4">
            <w:r>
              <w:t>Agreed</w:t>
            </w:r>
          </w:p>
        </w:tc>
      </w:tr>
      <w:tr w:rsidR="00BB3B6D" w14:paraId="2315F47A" w14:textId="020555AE" w:rsidTr="00BB3B6D">
        <w:tc>
          <w:tcPr>
            <w:tcW w:w="3082" w:type="dxa"/>
          </w:tcPr>
          <w:p w14:paraId="3B020538" w14:textId="5DE16212" w:rsidR="00BB3B6D" w:rsidRDefault="00F3278A" w:rsidP="006C03E4">
            <w:r>
              <w:t>0721.07</w:t>
            </w:r>
          </w:p>
        </w:tc>
        <w:tc>
          <w:tcPr>
            <w:tcW w:w="3141" w:type="dxa"/>
          </w:tcPr>
          <w:p w14:paraId="578EF9E7" w14:textId="70351846" w:rsidR="00BB3B6D" w:rsidRDefault="00F3278A" w:rsidP="006C03E4">
            <w:r>
              <w:t>Should we keep subcommittees and working groups</w:t>
            </w:r>
          </w:p>
        </w:tc>
        <w:tc>
          <w:tcPr>
            <w:tcW w:w="2793" w:type="dxa"/>
          </w:tcPr>
          <w:p w14:paraId="21B4A24B" w14:textId="49674EC6" w:rsidR="00BB3B6D" w:rsidRDefault="00F3278A" w:rsidP="006C03E4">
            <w:r>
              <w:t>Agreed to look to remove all mention as considered unnecessary</w:t>
            </w:r>
          </w:p>
        </w:tc>
      </w:tr>
    </w:tbl>
    <w:p w14:paraId="30B9EEC2" w14:textId="77777777" w:rsidR="00BB3B6D" w:rsidRDefault="00BB3B6D" w:rsidP="006C03E4"/>
    <w:sectPr w:rsidR="00BB3B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40FBD"/>
    <w:multiLevelType w:val="multilevel"/>
    <w:tmpl w:val="FB244EE6"/>
    <w:lvl w:ilvl="0">
      <w:start w:val="721"/>
      <w:numFmt w:val="decimalZero"/>
      <w:lvlText w:val="%1"/>
      <w:lvlJc w:val="left"/>
      <w:pPr>
        <w:ind w:left="690" w:hanging="690"/>
      </w:pPr>
      <w:rPr>
        <w:rFonts w:hint="default"/>
      </w:rPr>
    </w:lvl>
    <w:lvl w:ilvl="1">
      <w:start w:val="3"/>
      <w:numFmt w:val="decimalZero"/>
      <w:lvlText w:val="%1.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73445095"/>
    <w:multiLevelType w:val="hybridMultilevel"/>
    <w:tmpl w:val="92369A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szA0MDW2NLA0NjRS0lEKTi0uzszPAykwqwUAYOHG9SwAAAA="/>
  </w:docVars>
  <w:rsids>
    <w:rsidRoot w:val="006C03E4"/>
    <w:rsid w:val="00095BAE"/>
    <w:rsid w:val="00282143"/>
    <w:rsid w:val="002F27D4"/>
    <w:rsid w:val="003769B2"/>
    <w:rsid w:val="004A5F9C"/>
    <w:rsid w:val="005072EE"/>
    <w:rsid w:val="0052622D"/>
    <w:rsid w:val="00546813"/>
    <w:rsid w:val="006C03E4"/>
    <w:rsid w:val="00747AA4"/>
    <w:rsid w:val="00774057"/>
    <w:rsid w:val="00810EC4"/>
    <w:rsid w:val="0095422D"/>
    <w:rsid w:val="009655D3"/>
    <w:rsid w:val="00B13408"/>
    <w:rsid w:val="00BB3B6D"/>
    <w:rsid w:val="00CC5612"/>
    <w:rsid w:val="00CF034F"/>
    <w:rsid w:val="00DD198B"/>
    <w:rsid w:val="00EA69A2"/>
    <w:rsid w:val="00F3278A"/>
    <w:rsid w:val="00F91C12"/>
    <w:rsid w:val="00FF6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6064"/>
  <w15:chartTrackingRefBased/>
  <w15:docId w15:val="{FAE93E77-6CA2-4302-BA26-F37C8DD7B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03E4"/>
    <w:pPr>
      <w:ind w:left="720"/>
      <w:contextualSpacing/>
    </w:pPr>
  </w:style>
  <w:style w:type="table" w:styleId="TableGrid">
    <w:name w:val="Table Grid"/>
    <w:basedOn w:val="TableNormal"/>
    <w:uiPriority w:val="39"/>
    <w:rsid w:val="00CF0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B</dc:creator>
  <cp:keywords/>
  <dc:description/>
  <cp:lastModifiedBy>Simon B</cp:lastModifiedBy>
  <cp:revision>5</cp:revision>
  <dcterms:created xsi:type="dcterms:W3CDTF">2021-07-09T19:01:00Z</dcterms:created>
  <dcterms:modified xsi:type="dcterms:W3CDTF">2021-08-01T13:24:00Z</dcterms:modified>
</cp:coreProperties>
</file>